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80B4" w14:textId="00A8A314" w:rsidR="00960036" w:rsidRPr="009D465C" w:rsidRDefault="00960036" w:rsidP="00024C30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0" w:name="_Toc71275018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="00CB7505" w:rsidRPr="00CB7505">
        <w:rPr>
          <w:rFonts w:ascii="HarmonyOS Sans SC" w:eastAsia="HarmonyOS Sans SC" w:hAnsi="HarmonyOS Sans SC" w:cs="宋体"/>
          <w:noProof/>
          <w:sz w:val="32"/>
          <w:szCs w:val="32"/>
        </w:rPr>
        <w:t>2.2</w:t>
      </w:r>
      <w:r w:rsidR="004350C5">
        <w:rPr>
          <w:rFonts w:ascii="HarmonyOS Sans SC" w:eastAsia="HarmonyOS Sans SC" w:hAnsi="HarmonyOS Sans SC" w:cs="宋体"/>
          <w:noProof/>
          <w:sz w:val="32"/>
          <w:szCs w:val="32"/>
        </w:rPr>
        <w:t>3</w:t>
      </w:r>
      <w:r w:rsidR="00CB7505" w:rsidRPr="00CB7505">
        <w:rPr>
          <w:rFonts w:ascii="HarmonyOS Sans SC" w:eastAsia="HarmonyOS Sans SC" w:hAnsi="HarmonyOS Sans SC" w:cs="宋体"/>
          <w:noProof/>
          <w:sz w:val="32"/>
          <w:szCs w:val="32"/>
        </w:rPr>
        <w:t>.0-20230</w:t>
      </w:r>
      <w:r w:rsidR="004350C5">
        <w:rPr>
          <w:rFonts w:ascii="HarmonyOS Sans SC" w:eastAsia="HarmonyOS Sans SC" w:hAnsi="HarmonyOS Sans SC" w:cs="宋体"/>
          <w:noProof/>
          <w:sz w:val="32"/>
          <w:szCs w:val="32"/>
        </w:rPr>
        <w:t>705</w:t>
      </w:r>
    </w:p>
    <w:p w14:paraId="5DFA55C7" w14:textId="77777777" w:rsidR="00024C30" w:rsidRPr="009D465C" w:rsidRDefault="00024C30" w:rsidP="00024C30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 w:hint="eastAsia"/>
          <w:noProof/>
          <w:sz w:val="32"/>
          <w:szCs w:val="32"/>
        </w:rPr>
        <w:t>功能更新</w:t>
      </w:r>
      <w:bookmarkEnd w:id="0"/>
    </w:p>
    <w:p w14:paraId="67B98BB5" w14:textId="77777777" w:rsidR="00024C30" w:rsidRPr="009D465C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新增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功能</w:t>
      </w:r>
    </w:p>
    <w:p w14:paraId="57A17228" w14:textId="6291EE6D" w:rsidR="004350C5" w:rsidRPr="004350C5" w:rsidRDefault="004350C5" w:rsidP="004350C5">
      <w:pPr>
        <w:pStyle w:val="ItemList"/>
        <w:rPr>
          <w:rFonts w:ascii="HarmonyOS Sans SC" w:eastAsia="HarmonyOS Sans SC" w:hAnsi="HarmonyOS Sans SC" w:cs="微软雅黑" w:hint="eastAsia"/>
          <w:shd w:val="clear" w:color="auto" w:fill="FFFFFF"/>
        </w:rPr>
      </w:pPr>
      <w:r w:rsidRPr="004350C5">
        <w:rPr>
          <w:rFonts w:ascii="HarmonyOS Sans SC" w:eastAsia="HarmonyOS Sans SC" w:hAnsi="HarmonyOS Sans SC" w:cs="微软雅黑" w:hint="eastAsia"/>
          <w:shd w:val="clear" w:color="auto" w:fill="FFFFFF"/>
        </w:rPr>
        <w:t>新版本支持NS2K-40H终端。</w:t>
      </w:r>
    </w:p>
    <w:p w14:paraId="73F065E9" w14:textId="1237C961" w:rsidR="004350C5" w:rsidRPr="002B3F2C" w:rsidRDefault="004350C5" w:rsidP="004350C5">
      <w:pPr>
        <w:pStyle w:val="ItemList"/>
        <w:rPr>
          <w:rFonts w:ascii="HarmonyOS Sans SC" w:eastAsia="HarmonyOS Sans SC" w:hAnsi="HarmonyOS Sans SC" w:cs="微软雅黑"/>
          <w:shd w:val="clear" w:color="auto" w:fill="FFFFFF"/>
        </w:rPr>
      </w:pPr>
      <w:r w:rsidRPr="004350C5">
        <w:rPr>
          <w:rFonts w:ascii="HarmonyOS Sans SC" w:eastAsia="HarmonyOS Sans SC" w:hAnsi="HarmonyOS Sans SC" w:cs="微软雅黑" w:hint="eastAsia"/>
          <w:shd w:val="clear" w:color="auto" w:fill="FFFFFF"/>
        </w:rPr>
        <w:t>新增定时开关机功能（配合</w:t>
      </w:r>
      <w:r>
        <w:rPr>
          <w:rFonts w:ascii="HarmonyOS Sans SC" w:eastAsia="HarmonyOS Sans SC" w:hAnsi="HarmonyOS Sans SC" w:cs="微软雅黑" w:hint="eastAsia"/>
          <w:shd w:val="clear" w:color="auto" w:fill="FFFFFF"/>
        </w:rPr>
        <w:t>NS2K-40H</w:t>
      </w:r>
      <w:r w:rsidRPr="004350C5">
        <w:rPr>
          <w:rFonts w:ascii="HarmonyOS Sans SC" w:eastAsia="HarmonyOS Sans SC" w:hAnsi="HarmonyOS Sans SC" w:cs="微软雅黑" w:hint="eastAsia"/>
          <w:shd w:val="clear" w:color="auto" w:fill="FFFFFF"/>
        </w:rPr>
        <w:t>）。</w:t>
      </w:r>
    </w:p>
    <w:p w14:paraId="522A413E" w14:textId="77777777" w:rsidR="00024C30" w:rsidRPr="009D465C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优化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功能</w:t>
      </w:r>
    </w:p>
    <w:p w14:paraId="4E2C66AF" w14:textId="77777777" w:rsidR="004350C5" w:rsidRPr="009D465C" w:rsidRDefault="004350C5" w:rsidP="004350C5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无。</w:t>
      </w:r>
    </w:p>
    <w:p w14:paraId="3507197A" w14:textId="1407661C" w:rsidR="00960036" w:rsidRPr="009D465C" w:rsidRDefault="00024C30" w:rsidP="00126C16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解决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问题</w:t>
      </w:r>
    </w:p>
    <w:p w14:paraId="186C26F6" w14:textId="77777777" w:rsidR="004350C5" w:rsidRPr="009D465C" w:rsidRDefault="004350C5" w:rsidP="004350C5">
      <w:pPr>
        <w:rPr>
          <w:rFonts w:ascii="HarmonyOS Sans SC" w:eastAsia="HarmonyOS Sans SC" w:hAnsi="HarmonyOS Sans SC"/>
        </w:rPr>
      </w:pPr>
      <w:bookmarkStart w:id="1" w:name="_Toc71275019"/>
      <w:r w:rsidRPr="009D465C">
        <w:rPr>
          <w:rFonts w:ascii="HarmonyOS Sans SC" w:eastAsia="HarmonyOS Sans SC" w:hAnsi="HarmonyOS Sans SC" w:hint="eastAsia"/>
        </w:rPr>
        <w:t>无。</w:t>
      </w:r>
    </w:p>
    <w:p w14:paraId="5E3C0CF3" w14:textId="77777777" w:rsidR="00A52A28" w:rsidRPr="009D465C" w:rsidRDefault="00A52A28" w:rsidP="00A52A28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 w:hint="eastAsia"/>
          <w:noProof/>
          <w:sz w:val="32"/>
          <w:szCs w:val="32"/>
        </w:rPr>
        <w:t>遗留问题</w:t>
      </w:r>
      <w:bookmarkEnd w:id="1"/>
    </w:p>
    <w:p w14:paraId="40C9AC41" w14:textId="77777777" w:rsidR="00A52A28" w:rsidRPr="009D465C" w:rsidRDefault="00A52A28" w:rsidP="00A52A28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无。</w:t>
      </w:r>
    </w:p>
    <w:p w14:paraId="4C393191" w14:textId="77777777" w:rsidR="008866C8" w:rsidRPr="009D465C" w:rsidRDefault="008866C8" w:rsidP="000C2577">
      <w:pPr>
        <w:rPr>
          <w:rFonts w:ascii="HarmonyOS Sans SC" w:eastAsia="HarmonyOS Sans SC" w:hAnsi="HarmonyOS Sans SC"/>
        </w:rPr>
      </w:pPr>
    </w:p>
    <w:p w14:paraId="19A668E0" w14:textId="77777777" w:rsidR="004350C5" w:rsidRPr="009D465C" w:rsidRDefault="004350C5" w:rsidP="004350C5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2" w:name="_Toc71274287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Pr="00CB7505">
        <w:rPr>
          <w:rFonts w:ascii="HarmonyOS Sans SC" w:eastAsia="HarmonyOS Sans SC" w:hAnsi="HarmonyOS Sans SC" w:cs="宋体"/>
          <w:noProof/>
          <w:sz w:val="32"/>
          <w:szCs w:val="32"/>
        </w:rPr>
        <w:t>2.2</w:t>
      </w:r>
      <w:r>
        <w:rPr>
          <w:rFonts w:ascii="HarmonyOS Sans SC" w:eastAsia="HarmonyOS Sans SC" w:hAnsi="HarmonyOS Sans SC" w:cs="宋体"/>
          <w:noProof/>
          <w:sz w:val="32"/>
          <w:szCs w:val="32"/>
        </w:rPr>
        <w:t>3</w:t>
      </w:r>
      <w:r w:rsidRPr="00CB7505">
        <w:rPr>
          <w:rFonts w:ascii="HarmonyOS Sans SC" w:eastAsia="HarmonyOS Sans SC" w:hAnsi="HarmonyOS Sans SC" w:cs="宋体"/>
          <w:noProof/>
          <w:sz w:val="32"/>
          <w:szCs w:val="32"/>
        </w:rPr>
        <w:t>.0-20230</w:t>
      </w:r>
      <w:r>
        <w:rPr>
          <w:rFonts w:ascii="HarmonyOS Sans SC" w:eastAsia="HarmonyOS Sans SC" w:hAnsi="HarmonyOS Sans SC" w:cs="宋体"/>
          <w:noProof/>
          <w:sz w:val="32"/>
          <w:szCs w:val="32"/>
        </w:rPr>
        <w:t>705</w:t>
      </w:r>
    </w:p>
    <w:p w14:paraId="45BCA110" w14:textId="77777777" w:rsidR="00960036" w:rsidRPr="009D465C" w:rsidRDefault="00960036" w:rsidP="00960036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Feature Updates</w:t>
      </w:r>
      <w:bookmarkEnd w:id="2"/>
    </w:p>
    <w:p w14:paraId="707BAEB6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t>New Features</w:t>
      </w:r>
    </w:p>
    <w:p w14:paraId="773F0404" w14:textId="5EA12860" w:rsidR="00606887" w:rsidRDefault="004350C5" w:rsidP="004350C5">
      <w:pPr>
        <w:pStyle w:val="ItemList"/>
      </w:pPr>
      <w:r>
        <w:t xml:space="preserve">Supports </w:t>
      </w:r>
      <w:r w:rsidRPr="004350C5">
        <w:rPr>
          <w:rFonts w:ascii="HarmonyOS Sans SC" w:eastAsia="HarmonyOS Sans SC" w:hAnsi="HarmonyOS Sans SC"/>
        </w:rPr>
        <w:t>NS2K-40H</w:t>
      </w:r>
      <w:r w:rsidR="00D42339">
        <w:rPr>
          <w:rFonts w:ascii="HarmonyOS Sans SC" w:eastAsia="HarmonyOS Sans SC" w:hAnsi="HarmonyOS Sans SC"/>
        </w:rPr>
        <w:t>.</w:t>
      </w:r>
    </w:p>
    <w:p w14:paraId="2524F127" w14:textId="0DEC6B50" w:rsidR="002B3F2C" w:rsidRDefault="00712E48" w:rsidP="00D42339">
      <w:pPr>
        <w:pStyle w:val="ItemList"/>
      </w:pPr>
      <w:r>
        <w:t xml:space="preserve">Allows </w:t>
      </w:r>
      <w:r w:rsidR="00FF4D1E">
        <w:t xml:space="preserve">users to schedule </w:t>
      </w:r>
      <w:r w:rsidR="00D42339">
        <w:t>power on</w:t>
      </w:r>
      <w:r w:rsidR="00D42339">
        <w:rPr>
          <w:rFonts w:hint="eastAsia"/>
        </w:rPr>
        <w:t>/</w:t>
      </w:r>
      <w:r w:rsidR="00D42339">
        <w:t xml:space="preserve">off (available for </w:t>
      </w:r>
      <w:r w:rsidR="00D42339" w:rsidRPr="00D42339">
        <w:rPr>
          <w:rFonts w:ascii="HarmonyOS Sans SC" w:eastAsia="HarmonyOS Sans SC" w:hAnsi="HarmonyOS Sans SC"/>
        </w:rPr>
        <w:t>NS2K-40H</w:t>
      </w:r>
      <w:r w:rsidR="00D42339">
        <w:rPr>
          <w:rFonts w:ascii="HarmonyOS Sans SC" w:eastAsia="HarmonyOS Sans SC" w:hAnsi="HarmonyOS Sans SC"/>
        </w:rPr>
        <w:t xml:space="preserve"> only</w:t>
      </w:r>
      <w:r w:rsidR="00D42339">
        <w:t>).</w:t>
      </w:r>
      <w:bookmarkStart w:id="3" w:name="_GoBack"/>
      <w:bookmarkEnd w:id="3"/>
    </w:p>
    <w:p w14:paraId="4C4709CB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t>Improvements</w:t>
      </w:r>
    </w:p>
    <w:p w14:paraId="76240357" w14:textId="77777777" w:rsidR="00D42339" w:rsidRPr="009D465C" w:rsidRDefault="00D42339" w:rsidP="00D42339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/>
        </w:rPr>
        <w:t>None</w:t>
      </w:r>
    </w:p>
    <w:p w14:paraId="1C2B9202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t>Fixed Problems</w:t>
      </w:r>
    </w:p>
    <w:p w14:paraId="51C7B97E" w14:textId="77777777" w:rsidR="00D42339" w:rsidRPr="009D465C" w:rsidRDefault="00D42339" w:rsidP="00D42339">
      <w:pPr>
        <w:rPr>
          <w:rFonts w:ascii="HarmonyOS Sans SC" w:eastAsia="HarmonyOS Sans SC" w:hAnsi="HarmonyOS Sans SC"/>
        </w:rPr>
      </w:pPr>
      <w:bookmarkStart w:id="4" w:name="_Toc71274288"/>
      <w:r w:rsidRPr="009D465C">
        <w:rPr>
          <w:rFonts w:ascii="HarmonyOS Sans SC" w:eastAsia="HarmonyOS Sans SC" w:hAnsi="HarmonyOS Sans SC"/>
        </w:rPr>
        <w:t>None</w:t>
      </w:r>
    </w:p>
    <w:p w14:paraId="3D95B5FA" w14:textId="54AD9EF1" w:rsidR="00960036" w:rsidRPr="009D465C" w:rsidRDefault="00960036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lastRenderedPageBreak/>
        <w:t xml:space="preserve">Remaining </w:t>
      </w:r>
      <w:r w:rsidR="001456C0" w:rsidRPr="009D465C">
        <w:rPr>
          <w:rFonts w:ascii="HarmonyOS Sans SC" w:eastAsia="HarmonyOS Sans SC" w:hAnsi="HarmonyOS Sans SC" w:cs="宋体"/>
          <w:noProof/>
          <w:sz w:val="32"/>
          <w:szCs w:val="32"/>
        </w:rPr>
        <w:t>P</w:t>
      </w: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roblems</w:t>
      </w:r>
      <w:bookmarkEnd w:id="4"/>
    </w:p>
    <w:p w14:paraId="33730A9E" w14:textId="77777777" w:rsidR="00960036" w:rsidRPr="009D465C" w:rsidRDefault="007C203D" w:rsidP="00960036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/>
        </w:rPr>
        <w:t>None</w:t>
      </w:r>
    </w:p>
    <w:p w14:paraId="5D9C7205" w14:textId="77777777" w:rsidR="00DC4B45" w:rsidRPr="009D465C" w:rsidRDefault="00DC4B45" w:rsidP="00AF38DB">
      <w:pPr>
        <w:rPr>
          <w:rFonts w:ascii="HarmonyOS Sans SC" w:eastAsia="HarmonyOS Sans SC" w:hAnsi="HarmonyOS Sans SC" w:cs="Arial"/>
        </w:rPr>
      </w:pPr>
    </w:p>
    <w:p w14:paraId="20122A60" w14:textId="77777777" w:rsidR="004350C5" w:rsidRPr="009D465C" w:rsidRDefault="004350C5" w:rsidP="004350C5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5" w:name="_Toc71275662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Pr="00CB7505">
        <w:rPr>
          <w:rFonts w:ascii="HarmonyOS Sans SC" w:eastAsia="HarmonyOS Sans SC" w:hAnsi="HarmonyOS Sans SC" w:cs="宋体"/>
          <w:noProof/>
          <w:sz w:val="32"/>
          <w:szCs w:val="32"/>
        </w:rPr>
        <w:t>2.2</w:t>
      </w:r>
      <w:r>
        <w:rPr>
          <w:rFonts w:ascii="HarmonyOS Sans SC" w:eastAsia="HarmonyOS Sans SC" w:hAnsi="HarmonyOS Sans SC" w:cs="宋体"/>
          <w:noProof/>
          <w:sz w:val="32"/>
          <w:szCs w:val="32"/>
        </w:rPr>
        <w:t>3</w:t>
      </w:r>
      <w:r w:rsidRPr="00CB7505">
        <w:rPr>
          <w:rFonts w:ascii="HarmonyOS Sans SC" w:eastAsia="HarmonyOS Sans SC" w:hAnsi="HarmonyOS Sans SC" w:cs="宋体"/>
          <w:noProof/>
          <w:sz w:val="32"/>
          <w:szCs w:val="32"/>
        </w:rPr>
        <w:t>.0-20230</w:t>
      </w:r>
      <w:r>
        <w:rPr>
          <w:rFonts w:ascii="HarmonyOS Sans SC" w:eastAsia="HarmonyOS Sans SC" w:hAnsi="HarmonyOS Sans SC" w:cs="宋体"/>
          <w:noProof/>
          <w:sz w:val="32"/>
          <w:szCs w:val="32"/>
        </w:rPr>
        <w:t>705</w:t>
      </w:r>
    </w:p>
    <w:p w14:paraId="57978EB2" w14:textId="77777777" w:rsidR="007C203D" w:rsidRPr="009D465C" w:rsidRDefault="007C203D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sz w:val="32"/>
          <w:szCs w:val="32"/>
          <w:lang w:eastAsia="ja-JP"/>
        </w:rPr>
      </w:pPr>
      <w:r w:rsidRPr="009D465C">
        <w:rPr>
          <w:rFonts w:ascii="HarmonyOS Sans SC" w:eastAsia="HarmonyOS Sans SC" w:hAnsi="HarmonyOS Sans SC" w:cs="宋体" w:hint="eastAsia"/>
          <w:sz w:val="32"/>
          <w:szCs w:val="32"/>
          <w:lang w:eastAsia="ja-JP"/>
        </w:rPr>
        <w:t>機能更新</w:t>
      </w:r>
      <w:bookmarkEnd w:id="5"/>
    </w:p>
    <w:p w14:paraId="6C4A14B5" w14:textId="77777777" w:rsidR="007C203D" w:rsidRPr="009D465C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新追加</w:t>
      </w:r>
    </w:p>
    <w:p w14:paraId="4BA16A62" w14:textId="77777777" w:rsidR="00D42339" w:rsidRPr="00D42339" w:rsidRDefault="00D42339" w:rsidP="00D42339">
      <w:pPr>
        <w:pStyle w:val="ItemList"/>
        <w:rPr>
          <w:rFonts w:ascii="HarmonyOS Sans SC" w:eastAsia="HarmonyOS Sans SC" w:hAnsi="HarmonyOS Sans SC" w:cs="微软雅黑" w:hint="eastAsia"/>
          <w:shd w:val="clear" w:color="auto" w:fill="FFFFFF"/>
        </w:rPr>
      </w:pPr>
      <w:bookmarkStart w:id="6" w:name="_Toc71275663"/>
      <w:r w:rsidRPr="00D42339">
        <w:rPr>
          <w:rFonts w:ascii="HarmonyOS Sans SC" w:eastAsia="HarmonyOS Sans SC" w:hAnsi="HarmonyOS Sans SC" w:cs="微软雅黑" w:hint="eastAsia"/>
          <w:shd w:val="clear" w:color="auto" w:fill="FFFFFF"/>
        </w:rPr>
        <w:t>新バージョンはNS2K-40H端末に対応しました。</w:t>
      </w:r>
    </w:p>
    <w:p w14:paraId="38A9BE31" w14:textId="77706FCA" w:rsidR="00D42339" w:rsidRPr="00784564" w:rsidRDefault="00D42339" w:rsidP="00D42339">
      <w:pPr>
        <w:pStyle w:val="ItemList"/>
        <w:rPr>
          <w:rFonts w:ascii="HarmonyOS Sans SC" w:eastAsia="HarmonyOS Sans SC" w:hAnsi="HarmonyOS Sans SC" w:cs="微软雅黑"/>
          <w:shd w:val="clear" w:color="auto" w:fill="FFFFFF"/>
        </w:rPr>
      </w:pPr>
      <w:r w:rsidRPr="00D42339">
        <w:rPr>
          <w:rFonts w:ascii="HarmonyOS Sans SC" w:eastAsia="HarmonyOS Sans SC" w:hAnsi="HarmonyOS Sans SC" w:cs="微软雅黑" w:hint="eastAsia"/>
          <w:shd w:val="clear" w:color="auto" w:fill="FFFFFF"/>
        </w:rPr>
        <w:t>タイマー機能を追加しました（NS2K-40H 限定）。</w:t>
      </w:r>
    </w:p>
    <w:p w14:paraId="40805EC5" w14:textId="77777777" w:rsidR="00781BD2" w:rsidRPr="009D465C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最適化</w:t>
      </w:r>
    </w:p>
    <w:p w14:paraId="3CE858F7" w14:textId="77777777" w:rsidR="00D42339" w:rsidRPr="00CB7505" w:rsidRDefault="00D42339" w:rsidP="00D42339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なし</w:t>
      </w:r>
      <w:r w:rsidRPr="009D465C">
        <w:rPr>
          <w:rFonts w:ascii="HarmonyOS Sans SC" w:eastAsia="HarmonyOS Sans SC" w:hAnsi="HarmonyOS Sans SC" w:hint="eastAsia"/>
        </w:rPr>
        <w:t>。</w:t>
      </w:r>
    </w:p>
    <w:p w14:paraId="7B41F7FA" w14:textId="77777777" w:rsidR="00781BD2" w:rsidRPr="009D465C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解決した問題</w:t>
      </w:r>
    </w:p>
    <w:p w14:paraId="1CAD3C20" w14:textId="77777777" w:rsidR="00D42339" w:rsidRPr="00CB7505" w:rsidRDefault="00D42339" w:rsidP="00D42339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なし</w:t>
      </w:r>
      <w:r w:rsidRPr="009D465C">
        <w:rPr>
          <w:rFonts w:ascii="HarmonyOS Sans SC" w:eastAsia="HarmonyOS Sans SC" w:hAnsi="HarmonyOS Sans SC" w:hint="eastAsia"/>
        </w:rPr>
        <w:t>。</w:t>
      </w:r>
    </w:p>
    <w:p w14:paraId="755C06B8" w14:textId="77777777" w:rsidR="007C203D" w:rsidRPr="009D465C" w:rsidRDefault="007C203D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sz w:val="32"/>
          <w:szCs w:val="32"/>
          <w:lang w:eastAsia="ja-JP"/>
        </w:rPr>
      </w:pPr>
      <w:r w:rsidRPr="009D465C">
        <w:rPr>
          <w:rFonts w:ascii="HarmonyOS Sans SC" w:eastAsia="HarmonyOS Sans SC" w:hAnsi="HarmonyOS Sans SC" w:cs="宋体" w:hint="eastAsia"/>
          <w:sz w:val="32"/>
          <w:szCs w:val="32"/>
          <w:lang w:eastAsia="ja-JP"/>
        </w:rPr>
        <w:t>残した問題</w:t>
      </w:r>
      <w:bookmarkEnd w:id="6"/>
    </w:p>
    <w:p w14:paraId="410804C8" w14:textId="1F1E4B48" w:rsidR="000C2577" w:rsidRPr="00CB7505" w:rsidRDefault="007C203D" w:rsidP="00CB7505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なし</w:t>
      </w:r>
      <w:r w:rsidRPr="009D465C">
        <w:rPr>
          <w:rFonts w:ascii="HarmonyOS Sans SC" w:eastAsia="HarmonyOS Sans SC" w:hAnsi="HarmonyOS Sans SC" w:hint="eastAsia"/>
        </w:rPr>
        <w:t>。</w:t>
      </w:r>
    </w:p>
    <w:sectPr w:rsidR="000C2577" w:rsidRPr="00CB75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7C4CEA" w14:textId="77777777" w:rsidR="00052FBA" w:rsidRDefault="00052FBA" w:rsidP="00C35F92">
      <w:r>
        <w:separator/>
      </w:r>
    </w:p>
  </w:endnote>
  <w:endnote w:type="continuationSeparator" w:id="0">
    <w:p w14:paraId="441E09CA" w14:textId="77777777" w:rsidR="00052FBA" w:rsidRDefault="00052FBA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B8986F" w14:textId="77777777" w:rsidR="00052FBA" w:rsidRDefault="00052FBA" w:rsidP="00C35F92">
      <w:r>
        <w:separator/>
      </w:r>
    </w:p>
  </w:footnote>
  <w:footnote w:type="continuationSeparator" w:id="0">
    <w:p w14:paraId="572A82FF" w14:textId="77777777" w:rsidR="00052FBA" w:rsidRDefault="00052FBA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mwqAUAmE3jsCwAAAA="/>
  </w:docVars>
  <w:rsids>
    <w:rsidRoot w:val="00A40D28"/>
    <w:rsid w:val="00024C30"/>
    <w:rsid w:val="00044032"/>
    <w:rsid w:val="00052FBA"/>
    <w:rsid w:val="000B1CA2"/>
    <w:rsid w:val="000C2577"/>
    <w:rsid w:val="000D4B0B"/>
    <w:rsid w:val="000E5A4E"/>
    <w:rsid w:val="00110F46"/>
    <w:rsid w:val="00126C16"/>
    <w:rsid w:val="001456C0"/>
    <w:rsid w:val="00154A99"/>
    <w:rsid w:val="00160159"/>
    <w:rsid w:val="00184D33"/>
    <w:rsid w:val="001A32A6"/>
    <w:rsid w:val="001A3478"/>
    <w:rsid w:val="001B5CA4"/>
    <w:rsid w:val="001D175B"/>
    <w:rsid w:val="001D44B5"/>
    <w:rsid w:val="001D7DDA"/>
    <w:rsid w:val="001F453B"/>
    <w:rsid w:val="002014D6"/>
    <w:rsid w:val="00215E87"/>
    <w:rsid w:val="00235038"/>
    <w:rsid w:val="00242176"/>
    <w:rsid w:val="002534D7"/>
    <w:rsid w:val="0025609C"/>
    <w:rsid w:val="002B3F2C"/>
    <w:rsid w:val="002B4914"/>
    <w:rsid w:val="002B6B3C"/>
    <w:rsid w:val="002D6ED3"/>
    <w:rsid w:val="002F30C9"/>
    <w:rsid w:val="00314FD5"/>
    <w:rsid w:val="00315B46"/>
    <w:rsid w:val="00346721"/>
    <w:rsid w:val="00357EDB"/>
    <w:rsid w:val="0038116B"/>
    <w:rsid w:val="003B01AC"/>
    <w:rsid w:val="003B6F13"/>
    <w:rsid w:val="003D74E3"/>
    <w:rsid w:val="003E7692"/>
    <w:rsid w:val="004350C5"/>
    <w:rsid w:val="00454833"/>
    <w:rsid w:val="00462CC0"/>
    <w:rsid w:val="004659E8"/>
    <w:rsid w:val="00470238"/>
    <w:rsid w:val="00492FC7"/>
    <w:rsid w:val="004A351E"/>
    <w:rsid w:val="004C1373"/>
    <w:rsid w:val="004C3CFE"/>
    <w:rsid w:val="004D5A1D"/>
    <w:rsid w:val="004D5DFB"/>
    <w:rsid w:val="005003ED"/>
    <w:rsid w:val="00527FFB"/>
    <w:rsid w:val="005A4034"/>
    <w:rsid w:val="005D3ED6"/>
    <w:rsid w:val="005D7551"/>
    <w:rsid w:val="00606887"/>
    <w:rsid w:val="00611A83"/>
    <w:rsid w:val="00623E4F"/>
    <w:rsid w:val="006414C4"/>
    <w:rsid w:val="00657AD6"/>
    <w:rsid w:val="00664C5A"/>
    <w:rsid w:val="0068194E"/>
    <w:rsid w:val="006935BF"/>
    <w:rsid w:val="006961BD"/>
    <w:rsid w:val="006B2BF7"/>
    <w:rsid w:val="006C384D"/>
    <w:rsid w:val="007106A2"/>
    <w:rsid w:val="00712E48"/>
    <w:rsid w:val="00743112"/>
    <w:rsid w:val="007700E3"/>
    <w:rsid w:val="00781BD2"/>
    <w:rsid w:val="00784564"/>
    <w:rsid w:val="007C1406"/>
    <w:rsid w:val="007C203D"/>
    <w:rsid w:val="0080764C"/>
    <w:rsid w:val="00810562"/>
    <w:rsid w:val="00832CF2"/>
    <w:rsid w:val="00847ADC"/>
    <w:rsid w:val="00875C96"/>
    <w:rsid w:val="008866C8"/>
    <w:rsid w:val="00890A4F"/>
    <w:rsid w:val="008A1038"/>
    <w:rsid w:val="008C2256"/>
    <w:rsid w:val="008E3B2B"/>
    <w:rsid w:val="008E6178"/>
    <w:rsid w:val="008F6098"/>
    <w:rsid w:val="00902F1E"/>
    <w:rsid w:val="00943118"/>
    <w:rsid w:val="00944637"/>
    <w:rsid w:val="00950773"/>
    <w:rsid w:val="00955518"/>
    <w:rsid w:val="00960036"/>
    <w:rsid w:val="009712DF"/>
    <w:rsid w:val="00986B9D"/>
    <w:rsid w:val="00993F45"/>
    <w:rsid w:val="009B6064"/>
    <w:rsid w:val="009C1A39"/>
    <w:rsid w:val="009D465C"/>
    <w:rsid w:val="009E22FA"/>
    <w:rsid w:val="009F6D9C"/>
    <w:rsid w:val="00A13A42"/>
    <w:rsid w:val="00A1491F"/>
    <w:rsid w:val="00A40646"/>
    <w:rsid w:val="00A40D28"/>
    <w:rsid w:val="00A45EC8"/>
    <w:rsid w:val="00A52A28"/>
    <w:rsid w:val="00A566F6"/>
    <w:rsid w:val="00A72F87"/>
    <w:rsid w:val="00A821D9"/>
    <w:rsid w:val="00A87ED0"/>
    <w:rsid w:val="00AA3759"/>
    <w:rsid w:val="00AA6884"/>
    <w:rsid w:val="00AB0EE2"/>
    <w:rsid w:val="00AC3225"/>
    <w:rsid w:val="00AD04FB"/>
    <w:rsid w:val="00AD5E04"/>
    <w:rsid w:val="00AD5F0F"/>
    <w:rsid w:val="00AE6D15"/>
    <w:rsid w:val="00AF38DB"/>
    <w:rsid w:val="00B50F98"/>
    <w:rsid w:val="00B54C53"/>
    <w:rsid w:val="00B95914"/>
    <w:rsid w:val="00B965DA"/>
    <w:rsid w:val="00B97625"/>
    <w:rsid w:val="00BB4976"/>
    <w:rsid w:val="00BD1CF6"/>
    <w:rsid w:val="00BE5C85"/>
    <w:rsid w:val="00BE5D9C"/>
    <w:rsid w:val="00C17F60"/>
    <w:rsid w:val="00C26864"/>
    <w:rsid w:val="00C35F92"/>
    <w:rsid w:val="00C571CE"/>
    <w:rsid w:val="00C6544A"/>
    <w:rsid w:val="00C968E1"/>
    <w:rsid w:val="00C97180"/>
    <w:rsid w:val="00CA0AAD"/>
    <w:rsid w:val="00CB6784"/>
    <w:rsid w:val="00CB7505"/>
    <w:rsid w:val="00CF3040"/>
    <w:rsid w:val="00D2453D"/>
    <w:rsid w:val="00D26F34"/>
    <w:rsid w:val="00D33885"/>
    <w:rsid w:val="00D42339"/>
    <w:rsid w:val="00D437CB"/>
    <w:rsid w:val="00D50F4E"/>
    <w:rsid w:val="00D57B38"/>
    <w:rsid w:val="00D86A67"/>
    <w:rsid w:val="00D96900"/>
    <w:rsid w:val="00DA7E01"/>
    <w:rsid w:val="00DC3042"/>
    <w:rsid w:val="00DC4B45"/>
    <w:rsid w:val="00DE4CCA"/>
    <w:rsid w:val="00E01277"/>
    <w:rsid w:val="00E200DC"/>
    <w:rsid w:val="00E207AC"/>
    <w:rsid w:val="00E27F4D"/>
    <w:rsid w:val="00E87FCE"/>
    <w:rsid w:val="00E967A7"/>
    <w:rsid w:val="00EC5975"/>
    <w:rsid w:val="00EC7350"/>
    <w:rsid w:val="00ED4311"/>
    <w:rsid w:val="00EF4F77"/>
    <w:rsid w:val="00EF7048"/>
    <w:rsid w:val="00EF707E"/>
    <w:rsid w:val="00F1252B"/>
    <w:rsid w:val="00F33686"/>
    <w:rsid w:val="00F52D2E"/>
    <w:rsid w:val="00F65412"/>
    <w:rsid w:val="00F868AC"/>
    <w:rsid w:val="00FF4D1E"/>
    <w:rsid w:val="00FF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21A5D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paragraph" w:customStyle="1" w:styleId="itemlist0">
    <w:name w:val="itemlist"/>
    <w:basedOn w:val="a"/>
    <w:rsid w:val="00BD1CF6"/>
    <w:pPr>
      <w:topLinePunct w:val="0"/>
      <w:adjustRightInd/>
      <w:snapToGrid/>
      <w:spacing w:before="100" w:beforeAutospacing="1" w:after="100" w:afterAutospacing="1" w:line="240" w:lineRule="auto"/>
      <w:ind w:left="0"/>
    </w:pPr>
    <w:rPr>
      <w:rFonts w:ascii="Times New Roman" w:eastAsia="Times New Roman" w:hAnsi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4D5A1D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qFormat/>
    <w:rsid w:val="004D5A1D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6"/>
    <w:uiPriority w:val="99"/>
    <w:semiHidden/>
    <w:qFormat/>
    <w:rsid w:val="004D5A1D"/>
    <w:rPr>
      <w:rFonts w:ascii="Arial" w:eastAsia="宋体" w:hAnsi="Arial" w:cs="Times New Roman"/>
      <w:kern w:val="0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4D5A1D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4D5A1D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D5A1D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D5A1D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961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1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6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73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7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0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9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640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2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1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8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4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86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10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</TotalTime>
  <Pages>2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55</cp:revision>
  <dcterms:created xsi:type="dcterms:W3CDTF">2020-05-27T08:49:00Z</dcterms:created>
  <dcterms:modified xsi:type="dcterms:W3CDTF">2023-07-0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B77E7CE-EC58-BC6A-FAE8-886BEB80DBEB}" pid="2" name="5B77E7CEEC58BC6AFAE8886BEB80DBEB">
    <vt:lpwstr>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</vt:lpwstr>
  </property>
</Properties>
</file>